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vin Han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v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00 South Fairview Avenu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vinhanley4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7644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iley Hanl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3/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 Hanle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5/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